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332D" w:rsidRPr="005E05FB" w:rsidRDefault="00C3332D" w:rsidP="005E05FB">
      <w:pPr>
        <w:spacing w:after="0" w:line="240" w:lineRule="auto"/>
        <w:jc w:val="center"/>
        <w:rPr>
          <w:b/>
        </w:rPr>
      </w:pPr>
      <w:smartTag w:uri="urn:schemas-microsoft-com:office:smarttags" w:element="PlaceName">
        <w:smartTag w:uri="urn:schemas-microsoft-com:office:smarttags" w:element="place">
          <w:r w:rsidRPr="005E05FB">
            <w:rPr>
              <w:b/>
            </w:rPr>
            <w:t>ATILIM</w:t>
          </w:r>
        </w:smartTag>
        <w:r w:rsidRPr="005E05FB">
          <w:rPr>
            <w:b/>
          </w:rPr>
          <w:t xml:space="preserve"> </w:t>
        </w:r>
        <w:smartTag w:uri="urn:schemas-microsoft-com:office:smarttags" w:element="PlaceType">
          <w:r w:rsidRPr="005E05FB">
            <w:rPr>
              <w:b/>
            </w:rPr>
            <w:t>UNIVERSITY</w:t>
          </w:r>
        </w:smartTag>
      </w:smartTag>
    </w:p>
    <w:p w:rsidR="00C3332D" w:rsidRPr="005E05FB" w:rsidRDefault="00C3332D" w:rsidP="005E05FB">
      <w:pPr>
        <w:spacing w:after="0" w:line="240" w:lineRule="auto"/>
        <w:jc w:val="center"/>
        <w:rPr>
          <w:b/>
        </w:rPr>
      </w:pPr>
      <w:r w:rsidRPr="005E05FB">
        <w:rPr>
          <w:b/>
        </w:rPr>
        <w:t>DEPARTMENT OF COMPUTER ENGINEERING</w:t>
      </w:r>
    </w:p>
    <w:p w:rsidR="00C3332D" w:rsidRPr="005E05FB" w:rsidRDefault="00C3332D" w:rsidP="005E05FB">
      <w:pPr>
        <w:spacing w:after="0" w:line="240" w:lineRule="auto"/>
        <w:jc w:val="center"/>
        <w:rPr>
          <w:b/>
        </w:rPr>
      </w:pPr>
    </w:p>
    <w:p w:rsidR="00C3332D" w:rsidRPr="00284F09" w:rsidRDefault="00C3332D" w:rsidP="005E05FB">
      <w:pPr>
        <w:spacing w:after="0" w:line="240" w:lineRule="auto"/>
        <w:jc w:val="center"/>
        <w:rPr>
          <w:b/>
          <w:sz w:val="24"/>
          <w:szCs w:val="24"/>
        </w:rPr>
      </w:pPr>
      <w:r w:rsidRPr="00284F09">
        <w:rPr>
          <w:b/>
          <w:sz w:val="24"/>
          <w:szCs w:val="24"/>
        </w:rPr>
        <w:t>COMPE 226 – DATA STRUCTURES</w:t>
      </w:r>
    </w:p>
    <w:p w:rsidR="00C3332D" w:rsidRPr="00284F09" w:rsidRDefault="00C3332D" w:rsidP="005E05FB">
      <w:pPr>
        <w:spacing w:after="0" w:line="240" w:lineRule="auto"/>
        <w:jc w:val="center"/>
        <w:rPr>
          <w:b/>
          <w:sz w:val="24"/>
          <w:szCs w:val="24"/>
        </w:rPr>
      </w:pPr>
      <w:r w:rsidRPr="00284F09">
        <w:rPr>
          <w:b/>
          <w:sz w:val="24"/>
          <w:szCs w:val="24"/>
        </w:rPr>
        <w:t>HOMEWORK I</w:t>
      </w:r>
    </w:p>
    <w:p w:rsidR="00C3332D" w:rsidRPr="00284F09" w:rsidRDefault="00C3332D" w:rsidP="005E05FB">
      <w:pPr>
        <w:spacing w:after="0" w:line="240" w:lineRule="auto"/>
        <w:rPr>
          <w:sz w:val="24"/>
          <w:szCs w:val="24"/>
        </w:rPr>
      </w:pPr>
    </w:p>
    <w:p w:rsidR="00C3332D" w:rsidRPr="007A28F0" w:rsidRDefault="00C3332D" w:rsidP="005E05FB">
      <w:pPr>
        <w:spacing w:after="0" w:line="240" w:lineRule="auto"/>
      </w:pPr>
      <w:r w:rsidRPr="007A28F0">
        <w:rPr>
          <w:b/>
        </w:rPr>
        <w:t>Instructors:</w:t>
      </w:r>
      <w:r w:rsidRPr="007A28F0">
        <w:t xml:space="preserve"> </w:t>
      </w:r>
      <w:proofErr w:type="spellStart"/>
      <w:r w:rsidRPr="007A28F0">
        <w:t>Çiğdem</w:t>
      </w:r>
      <w:proofErr w:type="spellEnd"/>
      <w:r w:rsidRPr="007A28F0">
        <w:t xml:space="preserve"> </w:t>
      </w:r>
      <w:proofErr w:type="spellStart"/>
      <w:r w:rsidRPr="007A28F0">
        <w:t>Turhan</w:t>
      </w:r>
      <w:proofErr w:type="spellEnd"/>
      <w:r w:rsidR="00DB0BC5" w:rsidRPr="007A28F0">
        <w:t xml:space="preserve"> – </w:t>
      </w:r>
      <w:proofErr w:type="spellStart"/>
      <w:r w:rsidR="00DB0BC5" w:rsidRPr="007A28F0">
        <w:t>Zuhal</w:t>
      </w:r>
      <w:proofErr w:type="spellEnd"/>
      <w:r w:rsidR="00DB0BC5" w:rsidRPr="007A28F0">
        <w:t xml:space="preserve"> Kurt</w:t>
      </w:r>
      <w:r w:rsidRPr="007A28F0">
        <w:t xml:space="preserve">        </w:t>
      </w:r>
    </w:p>
    <w:p w:rsidR="00C3332D" w:rsidRPr="007A28F0" w:rsidRDefault="00C3332D" w:rsidP="005E05FB">
      <w:pPr>
        <w:spacing w:after="0" w:line="240" w:lineRule="auto"/>
        <w:rPr>
          <w:b/>
        </w:rPr>
      </w:pPr>
    </w:p>
    <w:p w:rsidR="00C3332D" w:rsidRPr="007A28F0" w:rsidRDefault="00C3332D" w:rsidP="005E05FB">
      <w:pPr>
        <w:spacing w:after="0" w:line="240" w:lineRule="auto"/>
        <w:rPr>
          <w:b/>
        </w:rPr>
      </w:pPr>
      <w:r w:rsidRPr="007A28F0">
        <w:rPr>
          <w:b/>
        </w:rPr>
        <w:t xml:space="preserve">Due Date: </w:t>
      </w:r>
      <w:r w:rsidRPr="007A28F0">
        <w:t xml:space="preserve">March </w:t>
      </w:r>
      <w:r w:rsidR="003E70D3">
        <w:t>16</w:t>
      </w:r>
      <w:r w:rsidRPr="007A28F0">
        <w:t>, 20</w:t>
      </w:r>
      <w:r w:rsidR="003E70D3">
        <w:t>22</w:t>
      </w:r>
      <w:r w:rsidRPr="007A28F0">
        <w:rPr>
          <w:b/>
        </w:rPr>
        <w:t xml:space="preserve"> (by midnight)</w:t>
      </w:r>
    </w:p>
    <w:p w:rsidR="007A28F0" w:rsidRPr="007A28F0" w:rsidRDefault="007A28F0" w:rsidP="007A28F0">
      <w:pPr>
        <w:spacing w:after="0" w:line="240" w:lineRule="auto"/>
        <w:ind w:left="360"/>
        <w:rPr>
          <w:rFonts w:ascii="Century Gothic" w:hAnsi="Century Gothic"/>
        </w:rPr>
      </w:pPr>
    </w:p>
    <w:p w:rsidR="00C3332D" w:rsidRPr="007A28F0" w:rsidRDefault="00C3332D" w:rsidP="007A28F0">
      <w:pPr>
        <w:spacing w:after="0" w:line="240" w:lineRule="auto"/>
        <w:ind w:left="360"/>
      </w:pPr>
      <w:r w:rsidRPr="007A28F0">
        <w:t xml:space="preserve">Write a C++ program </w:t>
      </w:r>
      <w:r w:rsidR="00AE6387" w:rsidRPr="007A28F0">
        <w:t>to create a question bank for a data structures course</w:t>
      </w:r>
      <w:r w:rsidRPr="007A28F0">
        <w:t xml:space="preserve"> that includes the following:</w:t>
      </w:r>
    </w:p>
    <w:p w:rsidR="00C3332D" w:rsidRPr="007A28F0" w:rsidRDefault="00C3332D" w:rsidP="00984571">
      <w:pPr>
        <w:spacing w:after="0" w:line="240" w:lineRule="auto"/>
      </w:pPr>
    </w:p>
    <w:p w:rsidR="00C3332D" w:rsidRDefault="00C3332D" w:rsidP="00284F09">
      <w:pPr>
        <w:numPr>
          <w:ilvl w:val="0"/>
          <w:numId w:val="1"/>
        </w:numPr>
        <w:spacing w:after="0" w:line="240" w:lineRule="auto"/>
        <w:jc w:val="both"/>
      </w:pPr>
      <w:r w:rsidRPr="007A28F0">
        <w:t xml:space="preserve"> A linked list structure which </w:t>
      </w:r>
      <w:r w:rsidR="00BA2A6A" w:rsidRPr="007A28F0">
        <w:t>stores a True-False question and its answer</w:t>
      </w:r>
      <w:r w:rsidR="007A28F0" w:rsidRPr="007A28F0">
        <w:t xml:space="preserve"> as well as the question number</w:t>
      </w:r>
      <w:r w:rsidR="00BA2A6A" w:rsidRPr="007A28F0">
        <w:t xml:space="preserve"> in each node</w:t>
      </w:r>
      <w:r w:rsidRPr="007A28F0">
        <w:t xml:space="preserve">. </w:t>
      </w:r>
    </w:p>
    <w:p w:rsidR="00496204" w:rsidRDefault="00CC2683" w:rsidP="00496204">
      <w:pPr>
        <w:spacing w:after="0" w:line="240" w:lineRule="auto"/>
        <w:jc w:val="both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950410" wp14:editId="21C9AF88">
                <wp:simplePos x="0" y="0"/>
                <wp:positionH relativeFrom="column">
                  <wp:posOffset>5257478</wp:posOffset>
                </wp:positionH>
                <wp:positionV relativeFrom="paragraph">
                  <wp:posOffset>58951</wp:posOffset>
                </wp:positionV>
                <wp:extent cx="0" cy="620973"/>
                <wp:effectExtent l="0" t="0" r="19050" b="2730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09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0F14DC" id="Straight Connector 8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3.95pt,4.65pt" to="413.95pt,5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" strokecolor="black [3040]"/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A2D5F6" wp14:editId="5DF6F7C3">
                <wp:simplePos x="0" y="0"/>
                <wp:positionH relativeFrom="column">
                  <wp:posOffset>3469137</wp:posOffset>
                </wp:positionH>
                <wp:positionV relativeFrom="paragraph">
                  <wp:posOffset>65935</wp:posOffset>
                </wp:positionV>
                <wp:extent cx="2210937" cy="607060"/>
                <wp:effectExtent l="0" t="0" r="18415" b="2159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0937" cy="60706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2683" w:rsidRDefault="00202FF6" w:rsidP="00CC2683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tr-TR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tr-TR"/>
                              </w:rPr>
                              <w:t>n</w:t>
                            </w:r>
                            <w:r w:rsidR="00CC2683">
                              <w:rPr>
                                <w:sz w:val="16"/>
                                <w:szCs w:val="16"/>
                                <w:lang w:val="tr-TR"/>
                              </w:rPr>
                              <w:t>o:2</w:t>
                            </w:r>
                          </w:p>
                          <w:p w:rsidR="00CC2683" w:rsidRDefault="00202FF6" w:rsidP="00CC2683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tr-TR"/>
                              </w:rPr>
                              <w:t>q</w:t>
                            </w:r>
                            <w:r w:rsidR="00CC2683">
                              <w:rPr>
                                <w:sz w:val="16"/>
                                <w:szCs w:val="16"/>
                                <w:lang w:val="tr-TR"/>
                              </w:rPr>
                              <w:t>uestion: “</w:t>
                            </w:r>
                            <w:r w:rsidR="00CC2683">
                              <w:rPr>
                                <w:sz w:val="16"/>
                                <w:szCs w:val="16"/>
                              </w:rPr>
                              <w:t>…”</w:t>
                            </w:r>
                          </w:p>
                          <w:p w:rsidR="00CC2683" w:rsidRDefault="00202FF6" w:rsidP="00CC2683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 w:rsidR="00CC2683">
                              <w:rPr>
                                <w:sz w:val="16"/>
                                <w:szCs w:val="16"/>
                              </w:rPr>
                              <w:t>nswer:’</w:t>
                            </w:r>
                            <w:proofErr w:type="gramStart"/>
                            <w:r w:rsidR="00CC2683">
                              <w:rPr>
                                <w:sz w:val="16"/>
                                <w:szCs w:val="16"/>
                              </w:rPr>
                              <w:t>..’</w:t>
                            </w:r>
                            <w:proofErr w:type="gramEnd"/>
                          </w:p>
                          <w:p w:rsidR="00CC2683" w:rsidRDefault="00CC2683" w:rsidP="00CC2683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CC2683" w:rsidRDefault="00CC2683" w:rsidP="00CC2683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CC2683" w:rsidRPr="00CC2683" w:rsidRDefault="00CC2683" w:rsidP="00CC2683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CA2D5F6" id="Rectangle 7" o:spid="_x0000_s1026" style="position:absolute;left:0;text-align:left;margin-left:273.15pt;margin-top:5.2pt;width:174.1pt;height:47.8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" fillcolor="white [3201]" strokecolor="black [3200]" strokeweight=".25pt">
                <v:textbox>
                  <w:txbxContent>
                    <w:p w:rsidR="00CC2683" w:rsidRDefault="00202FF6" w:rsidP="00CC2683">
                      <w:pPr>
                        <w:spacing w:after="0" w:line="240" w:lineRule="auto"/>
                        <w:rPr>
                          <w:sz w:val="16"/>
                          <w:szCs w:val="16"/>
                          <w:lang w:val="tr-TR"/>
                        </w:rPr>
                      </w:pPr>
                      <w:r>
                        <w:rPr>
                          <w:sz w:val="16"/>
                          <w:szCs w:val="16"/>
                          <w:lang w:val="tr-TR"/>
                        </w:rPr>
                        <w:t>n</w:t>
                      </w:r>
                      <w:r w:rsidR="00CC2683">
                        <w:rPr>
                          <w:sz w:val="16"/>
                          <w:szCs w:val="16"/>
                          <w:lang w:val="tr-TR"/>
                        </w:rPr>
                        <w:t>o:2</w:t>
                      </w:r>
                    </w:p>
                    <w:p w:rsidR="00CC2683" w:rsidRDefault="00202FF6" w:rsidP="00CC2683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  <w:lang w:val="tr-TR"/>
                        </w:rPr>
                        <w:t>q</w:t>
                      </w:r>
                      <w:r w:rsidR="00CC2683">
                        <w:rPr>
                          <w:sz w:val="16"/>
                          <w:szCs w:val="16"/>
                          <w:lang w:val="tr-TR"/>
                        </w:rPr>
                        <w:t>uestion: “</w:t>
                      </w:r>
                      <w:r w:rsidR="00CC2683">
                        <w:rPr>
                          <w:sz w:val="16"/>
                          <w:szCs w:val="16"/>
                        </w:rPr>
                        <w:t>…”</w:t>
                      </w:r>
                    </w:p>
                    <w:p w:rsidR="00CC2683" w:rsidRDefault="00202FF6" w:rsidP="00CC2683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</w:t>
                      </w:r>
                      <w:r w:rsidR="00CC2683">
                        <w:rPr>
                          <w:sz w:val="16"/>
                          <w:szCs w:val="16"/>
                        </w:rPr>
                        <w:t>nswer:’</w:t>
                      </w:r>
                      <w:proofErr w:type="gramStart"/>
                      <w:r w:rsidR="00CC2683">
                        <w:rPr>
                          <w:sz w:val="16"/>
                          <w:szCs w:val="16"/>
                        </w:rPr>
                        <w:t>..’</w:t>
                      </w:r>
                      <w:proofErr w:type="gramEnd"/>
                    </w:p>
                    <w:p w:rsidR="00CC2683" w:rsidRDefault="00CC2683" w:rsidP="00CC2683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CC2683" w:rsidRDefault="00CC2683" w:rsidP="00CC2683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CC2683" w:rsidRPr="00CC2683" w:rsidRDefault="00CC2683" w:rsidP="00CC2683">
                      <w:pPr>
                        <w:jc w:val="center"/>
                        <w:rPr>
                          <w:sz w:val="16"/>
                          <w:szCs w:val="16"/>
                          <w:lang w:val="tr-TR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807970</wp:posOffset>
                </wp:positionH>
                <wp:positionV relativeFrom="paragraph">
                  <wp:posOffset>62704</wp:posOffset>
                </wp:positionV>
                <wp:extent cx="0" cy="620973"/>
                <wp:effectExtent l="0" t="0" r="19050" b="2730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09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AA77F5" id="Straight Connector 6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1.1pt,4.95pt" to="221.1pt,5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" strokecolor="black [3040]"/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956301</wp:posOffset>
                </wp:positionH>
                <wp:positionV relativeFrom="paragraph">
                  <wp:posOffset>70930</wp:posOffset>
                </wp:positionV>
                <wp:extent cx="2210937" cy="607060"/>
                <wp:effectExtent l="0" t="0" r="18415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0937" cy="60706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2683" w:rsidRDefault="00202FF6" w:rsidP="00CC2683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tr-TR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tr-TR"/>
                              </w:rPr>
                              <w:t>n</w:t>
                            </w:r>
                            <w:r w:rsidR="00CC2683">
                              <w:rPr>
                                <w:sz w:val="16"/>
                                <w:szCs w:val="16"/>
                                <w:lang w:val="tr-TR"/>
                              </w:rPr>
                              <w:t>o:1</w:t>
                            </w:r>
                          </w:p>
                          <w:p w:rsidR="00CC2683" w:rsidRDefault="00202FF6" w:rsidP="00CC2683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tr-TR"/>
                              </w:rPr>
                              <w:t>q</w:t>
                            </w:r>
                            <w:r w:rsidR="00CC2683">
                              <w:rPr>
                                <w:sz w:val="16"/>
                                <w:szCs w:val="16"/>
                                <w:lang w:val="tr-TR"/>
                              </w:rPr>
                              <w:t>uestion: “</w:t>
                            </w:r>
                            <w:r w:rsidR="00CC2683" w:rsidRPr="002E0D6C">
                              <w:rPr>
                                <w:sz w:val="16"/>
                                <w:szCs w:val="16"/>
                              </w:rPr>
                              <w:t>Head points to the first node.</w:t>
                            </w:r>
                            <w:r w:rsidR="00CC2683">
                              <w:rPr>
                                <w:sz w:val="16"/>
                                <w:szCs w:val="16"/>
                              </w:rPr>
                              <w:t>”</w:t>
                            </w:r>
                          </w:p>
                          <w:p w:rsidR="00CC2683" w:rsidRDefault="00202FF6" w:rsidP="00CC2683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a</w:t>
                            </w:r>
                            <w:r w:rsidR="00CC2683">
                              <w:rPr>
                                <w:sz w:val="16"/>
                                <w:szCs w:val="16"/>
                              </w:rPr>
                              <w:t>nswer</w:t>
                            </w:r>
                            <w:proofErr w:type="gramEnd"/>
                            <w:r w:rsidR="00CC2683">
                              <w:rPr>
                                <w:sz w:val="16"/>
                                <w:szCs w:val="16"/>
                              </w:rPr>
                              <w:t>:’T</w:t>
                            </w:r>
                            <w:proofErr w:type="spellEnd"/>
                            <w:r w:rsidR="00CC2683">
                              <w:rPr>
                                <w:sz w:val="16"/>
                                <w:szCs w:val="16"/>
                              </w:rPr>
                              <w:t>’</w:t>
                            </w:r>
                          </w:p>
                          <w:p w:rsidR="00CC2683" w:rsidRDefault="00CC2683" w:rsidP="00CC2683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CC2683" w:rsidRDefault="00CC2683" w:rsidP="00CC2683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CC2683" w:rsidRPr="00CC2683" w:rsidRDefault="00CC2683" w:rsidP="00CC2683">
                            <w:pPr>
                              <w:jc w:val="center"/>
                              <w:rPr>
                                <w:sz w:val="16"/>
                                <w:szCs w:val="16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5" o:spid="_x0000_s1027" style="position:absolute;left:0;text-align:left;margin-left:75.3pt;margin-top:5.6pt;width:174.1pt;height:47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" fillcolor="white [3201]" strokecolor="black [3200]" strokeweight=".25pt">
                <v:textbox>
                  <w:txbxContent>
                    <w:p w:rsidR="00CC2683" w:rsidRDefault="00202FF6" w:rsidP="00CC2683">
                      <w:pPr>
                        <w:spacing w:after="0" w:line="240" w:lineRule="auto"/>
                        <w:rPr>
                          <w:sz w:val="16"/>
                          <w:szCs w:val="16"/>
                          <w:lang w:val="tr-TR"/>
                        </w:rPr>
                      </w:pPr>
                      <w:r>
                        <w:rPr>
                          <w:sz w:val="16"/>
                          <w:szCs w:val="16"/>
                          <w:lang w:val="tr-TR"/>
                        </w:rPr>
                        <w:t>n</w:t>
                      </w:r>
                      <w:r w:rsidR="00CC2683">
                        <w:rPr>
                          <w:sz w:val="16"/>
                          <w:szCs w:val="16"/>
                          <w:lang w:val="tr-TR"/>
                        </w:rPr>
                        <w:t>o:1</w:t>
                      </w:r>
                    </w:p>
                    <w:p w:rsidR="00CC2683" w:rsidRDefault="00202FF6" w:rsidP="00CC2683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  <w:lang w:val="tr-TR"/>
                        </w:rPr>
                        <w:t>q</w:t>
                      </w:r>
                      <w:r w:rsidR="00CC2683">
                        <w:rPr>
                          <w:sz w:val="16"/>
                          <w:szCs w:val="16"/>
                          <w:lang w:val="tr-TR"/>
                        </w:rPr>
                        <w:t>uestion: “</w:t>
                      </w:r>
                      <w:r w:rsidR="00CC2683" w:rsidRPr="002E0D6C">
                        <w:rPr>
                          <w:sz w:val="16"/>
                          <w:szCs w:val="16"/>
                        </w:rPr>
                        <w:t>Head points to the first node.</w:t>
                      </w:r>
                      <w:r w:rsidR="00CC2683">
                        <w:rPr>
                          <w:sz w:val="16"/>
                          <w:szCs w:val="16"/>
                        </w:rPr>
                        <w:t>”</w:t>
                      </w:r>
                    </w:p>
                    <w:p w:rsidR="00CC2683" w:rsidRDefault="00202FF6" w:rsidP="00CC2683">
                      <w:pPr>
                        <w:spacing w:after="0" w:line="240" w:lineRule="auto"/>
                        <w:rPr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>
                        <w:rPr>
                          <w:sz w:val="16"/>
                          <w:szCs w:val="16"/>
                        </w:rPr>
                        <w:t>a</w:t>
                      </w:r>
                      <w:r w:rsidR="00CC2683">
                        <w:rPr>
                          <w:sz w:val="16"/>
                          <w:szCs w:val="16"/>
                        </w:rPr>
                        <w:t>nswer</w:t>
                      </w:r>
                      <w:proofErr w:type="gramEnd"/>
                      <w:r w:rsidR="00CC2683">
                        <w:rPr>
                          <w:sz w:val="16"/>
                          <w:szCs w:val="16"/>
                        </w:rPr>
                        <w:t>:’T</w:t>
                      </w:r>
                      <w:proofErr w:type="spellEnd"/>
                      <w:r w:rsidR="00CC2683">
                        <w:rPr>
                          <w:sz w:val="16"/>
                          <w:szCs w:val="16"/>
                        </w:rPr>
                        <w:t>’</w:t>
                      </w:r>
                    </w:p>
                    <w:p w:rsidR="00CC2683" w:rsidRDefault="00CC2683" w:rsidP="00CC2683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CC2683" w:rsidRDefault="00CC2683" w:rsidP="00CC2683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CC2683" w:rsidRPr="00CC2683" w:rsidRDefault="00CC2683" w:rsidP="00CC2683">
                      <w:pPr>
                        <w:jc w:val="center"/>
                        <w:rPr>
                          <w:sz w:val="16"/>
                          <w:szCs w:val="16"/>
                          <w:lang w:val="tr-TR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496204" w:rsidRDefault="00043F40" w:rsidP="00496204">
      <w:pPr>
        <w:spacing w:after="0" w:line="240" w:lineRule="auto"/>
        <w:jc w:val="both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74163</wp:posOffset>
                </wp:positionH>
                <wp:positionV relativeFrom="paragraph">
                  <wp:posOffset>166247</wp:posOffset>
                </wp:positionV>
                <wp:extent cx="395785" cy="0"/>
                <wp:effectExtent l="0" t="76200" r="23495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578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4C4EC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45.2pt;margin-top:13.1pt;width:31.15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" strokecolor="#4579b8 [3044]">
                <v:stroke endarrow="block"/>
              </v:shape>
            </w:pict>
          </mc:Fallback>
        </mc:AlternateContent>
      </w:r>
    </w:p>
    <w:p w:rsidR="00496204" w:rsidRPr="007A28F0" w:rsidRDefault="00CC2683" w:rsidP="00496204">
      <w:pPr>
        <w:spacing w:after="0" w:line="240" w:lineRule="auto"/>
        <w:jc w:val="both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976169</wp:posOffset>
                </wp:positionH>
                <wp:positionV relativeFrom="paragraph">
                  <wp:posOffset>30186</wp:posOffset>
                </wp:positionV>
                <wp:extent cx="504967" cy="6824"/>
                <wp:effectExtent l="0" t="57150" r="28575" b="889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967" cy="68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8328D5" id="Straight Arrow Connector 9" o:spid="_x0000_s1026" type="#_x0000_t32" style="position:absolute;margin-left:234.35pt;margin-top:2.4pt;width:39.75pt;height: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" strokecolor="#4579b8 [3044]">
                <v:stroke endarrow="block"/>
              </v:shape>
            </w:pict>
          </mc:Fallback>
        </mc:AlternateContent>
      </w:r>
    </w:p>
    <w:p w:rsidR="00C3332D" w:rsidRPr="007A28F0" w:rsidRDefault="00C3332D" w:rsidP="00BA2A6A">
      <w:pPr>
        <w:spacing w:after="0" w:line="240" w:lineRule="auto"/>
        <w:ind w:left="102"/>
      </w:pPr>
    </w:p>
    <w:p w:rsidR="00043F40" w:rsidRDefault="00C3332D" w:rsidP="00043F40">
      <w:pPr>
        <w:spacing w:after="0" w:line="240" w:lineRule="auto"/>
        <w:ind w:left="462"/>
        <w:jc w:val="both"/>
      </w:pPr>
      <w:r w:rsidRPr="007A28F0">
        <w:t xml:space="preserve"> </w:t>
      </w:r>
    </w:p>
    <w:p w:rsidR="00C3332D" w:rsidRDefault="00C3332D" w:rsidP="00A05490">
      <w:pPr>
        <w:numPr>
          <w:ilvl w:val="0"/>
          <w:numId w:val="1"/>
        </w:numPr>
        <w:spacing w:after="0" w:line="240" w:lineRule="auto"/>
        <w:jc w:val="both"/>
      </w:pPr>
      <w:r w:rsidRPr="007A28F0">
        <w:t xml:space="preserve">A </w:t>
      </w:r>
      <w:r w:rsidR="00BA2A6A" w:rsidRPr="007A28F0">
        <w:t>5</w:t>
      </w:r>
      <w:r w:rsidRPr="007A28F0">
        <w:t xml:space="preserve">-element array which </w:t>
      </w:r>
      <w:r w:rsidR="00BA2A6A" w:rsidRPr="007A28F0">
        <w:t>stores</w:t>
      </w:r>
      <w:r w:rsidRPr="007A28F0">
        <w:t xml:space="preserve"> the </w:t>
      </w:r>
      <w:r w:rsidR="00BA2A6A" w:rsidRPr="007A28F0">
        <w:t>questions</w:t>
      </w:r>
      <w:r w:rsidRPr="007A28F0">
        <w:t xml:space="preserve"> </w:t>
      </w:r>
      <w:r w:rsidR="00BA2A6A" w:rsidRPr="007A28F0">
        <w:t xml:space="preserve">of 5 different topics of data structures. </w:t>
      </w:r>
      <w:r w:rsidR="007A28F0" w:rsidRPr="007A28F0">
        <w:t>E</w:t>
      </w:r>
      <w:r w:rsidRPr="007A28F0">
        <w:t xml:space="preserve">ach element of the array </w:t>
      </w:r>
      <w:r w:rsidR="007A28F0" w:rsidRPr="007A28F0">
        <w:t>holds</w:t>
      </w:r>
      <w:r w:rsidRPr="007A28F0">
        <w:t xml:space="preserve"> the name of the </w:t>
      </w:r>
      <w:r w:rsidR="00BA2A6A" w:rsidRPr="007A28F0">
        <w:t>topic</w:t>
      </w:r>
      <w:r w:rsidRPr="007A28F0">
        <w:t xml:space="preserve"> </w:t>
      </w:r>
      <w:r w:rsidR="00BA2A6A" w:rsidRPr="007A28F0">
        <w:t>and</w:t>
      </w:r>
      <w:r w:rsidR="00BB208B" w:rsidRPr="007A28F0">
        <w:t xml:space="preserve"> the linked list containing the </w:t>
      </w:r>
      <w:r w:rsidR="00BA2A6A" w:rsidRPr="007A28F0">
        <w:t>questions &amp; answers of that topic</w:t>
      </w:r>
      <w:r w:rsidRPr="007A28F0">
        <w:t>.</w:t>
      </w:r>
      <w:r w:rsidR="00496204">
        <w:t xml:space="preserve"> </w:t>
      </w:r>
    </w:p>
    <w:p w:rsidR="00496204" w:rsidRDefault="006563A0" w:rsidP="00496204">
      <w:pPr>
        <w:spacing w:after="0" w:line="240" w:lineRule="auto"/>
        <w:jc w:val="both"/>
      </w:pP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2CBF81" wp14:editId="7EBBA27C">
                <wp:simplePos x="0" y="0"/>
                <wp:positionH relativeFrom="column">
                  <wp:posOffset>2158526</wp:posOffset>
                </wp:positionH>
                <wp:positionV relativeFrom="paragraph">
                  <wp:posOffset>946785</wp:posOffset>
                </wp:positionV>
                <wp:extent cx="395785" cy="0"/>
                <wp:effectExtent l="0" t="76200" r="23495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578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33CAD" id="Straight Arrow Connector 30" o:spid="_x0000_s1026" type="#_x0000_t32" style="position:absolute;margin-left:169.95pt;margin-top:74.55pt;width:31.15pt;height:0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" strokecolor="black [3040]">
                <v:stroke endarrow="block"/>
              </v:shap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611A42C" wp14:editId="6DD3F1D1">
                <wp:simplePos x="0" y="0"/>
                <wp:positionH relativeFrom="column">
                  <wp:posOffset>2930563</wp:posOffset>
                </wp:positionH>
                <wp:positionV relativeFrom="paragraph">
                  <wp:posOffset>817301</wp:posOffset>
                </wp:positionV>
                <wp:extent cx="81886" cy="286603"/>
                <wp:effectExtent l="0" t="0" r="33020" b="3746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1886" cy="2866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BBD551" id="Straight Connector 29" o:spid="_x0000_s1026" style="position:absolute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0.75pt,64.35pt" to="237.2pt,8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" strokecolor="black [3040]"/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46C25E50" wp14:editId="29A8FFE6">
                <wp:simplePos x="0" y="0"/>
                <wp:positionH relativeFrom="column">
                  <wp:posOffset>2534853</wp:posOffset>
                </wp:positionH>
                <wp:positionV relativeFrom="paragraph">
                  <wp:posOffset>817140</wp:posOffset>
                </wp:positionV>
                <wp:extent cx="484496" cy="286603"/>
                <wp:effectExtent l="0" t="0" r="11430" b="37465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496" cy="286603"/>
                          <a:chOff x="0" y="0"/>
                          <a:chExt cx="484496" cy="286603"/>
                        </a:xfrm>
                      </wpg:grpSpPr>
                      <wps:wsp>
                        <wps:cNvPr id="27" name="Rectangle 27"/>
                        <wps:cNvSpPr/>
                        <wps:spPr>
                          <a:xfrm>
                            <a:off x="0" y="0"/>
                            <a:ext cx="484496" cy="286602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Straight Connector 28"/>
                        <wps:cNvCnPr/>
                        <wps:spPr>
                          <a:xfrm>
                            <a:off x="382137" y="0"/>
                            <a:ext cx="0" cy="28660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3A747D" id="Group 26" o:spid="_x0000_s1026" style="position:absolute;margin-left:199.6pt;margin-top:64.35pt;width:38.15pt;height:22.55pt;z-index:251686912" coordsize="484496,286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">
                <v:rect id="Rectangle 27" o:spid="_x0000_s1027" style="position:absolute;width:484496;height:2866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zpIsMA&#10;AADbAAAADwAAAGRycy9kb3ducmV2LnhtbESPzWoCQRCE7wHfYWghl6AzEWJ0dZRgCOQi+Id4bHba&#10;3cWdnmWno+vbO4FAjkVVfUXNl52v1ZXaWAW28Do0oIjz4CouLBz2X4MJqCjIDuvAZOFOEZaL3tMc&#10;MxduvKXrTgqVIBwztFCKNJnWMS/JYxyGhjh559B6lCTbQrsWbwnuaz0yZqw9VpwWSmxoVVJ+2f14&#10;Cy6SphcyGzkd3z7lvlpvnZla+9zvPmaghDr5D/+1v52F0Tv8fkk/QC8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GzpIsMAAADbAAAADwAAAAAAAAAAAAAAAACYAgAAZHJzL2Rv&#10;d25yZXYueG1sUEsFBgAAAAAEAAQA9QAAAIgDAAAAAA==&#10;" fillcolor="white [3201]" strokecolor="black [3213]" strokeweight=".25pt"/>
                <v:line id="Straight Connector 28" o:spid="_x0000_s1028" style="position:absolute;visibility:visible;mso-wrap-style:square" from="382137,0" to="382137,2866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h5Lx8IAAADbAAAADwAAAGRycy9kb3ducmV2LnhtbESPwW7CMAyG75P2DpEn7TZSQEOsENA0&#10;DQ2xEzDuVmPaisYpSQbh7ecD0o7W7/+zv/kyu05dKMTWs4HhoABFXHnbcm3gZ796mYKKCdli55kM&#10;3CjCcvH4MMfS+itv6bJLtRIIxxINNCn1pdaxashhHPieWLKjDw6TjKHWNuBV4K7To6KYaIcty4UG&#10;e/poqDrtfp1Qhoez01+nNzxswnf4HE/yaz4b8/yU32egEuX0v3xvr62BkTwrLuIBevE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0h5Lx8IAAADbAAAADwAAAAAAAAAAAAAA&#10;AAChAgAAZHJzL2Rvd25yZXYueG1sUEsFBgAAAAAEAAQA+QAAAJADAAAAAA==&#10;" strokecolor="black [3040]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46C25E50" wp14:editId="29A8FFE6">
                <wp:simplePos x="0" y="0"/>
                <wp:positionH relativeFrom="column">
                  <wp:posOffset>1736299</wp:posOffset>
                </wp:positionH>
                <wp:positionV relativeFrom="paragraph">
                  <wp:posOffset>823803</wp:posOffset>
                </wp:positionV>
                <wp:extent cx="484496" cy="286603"/>
                <wp:effectExtent l="0" t="0" r="11430" b="37465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496" cy="286603"/>
                          <a:chOff x="0" y="0"/>
                          <a:chExt cx="484496" cy="286603"/>
                        </a:xfrm>
                      </wpg:grpSpPr>
                      <wps:wsp>
                        <wps:cNvPr id="24" name="Rectangle 24"/>
                        <wps:cNvSpPr/>
                        <wps:spPr>
                          <a:xfrm>
                            <a:off x="0" y="0"/>
                            <a:ext cx="484496" cy="286602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382137" y="0"/>
                            <a:ext cx="0" cy="28660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FE98F8" id="Group 23" o:spid="_x0000_s1026" style="position:absolute;margin-left:136.7pt;margin-top:64.85pt;width:38.15pt;height:22.55pt;z-index:251684864" coordsize="484496,286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">
                <v:rect id="Rectangle 24" o:spid="_x0000_s1027" style="position:absolute;width:484496;height:2866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53VcMA&#10;AADbAAAADwAAAGRycy9kb3ducmV2LnhtbESPzWoCQRCE7wHfYWghl6AzkRh0dZRgCOQi+Id4bHba&#10;3cWdnmWno+vbO4FAjkVVfUXNl52v1ZXaWAW28Do0oIjz4CouLBz2X4MJqCjIDuvAZOFOEZaL3tMc&#10;MxduvKXrTgqVIBwztFCKNJnWMS/JYxyGhjh559B6lCTbQrsWbwnuaz0y5l17rDgtlNjQqqT8svvx&#10;FlwkTS9kNnI6jj/lvlpvnZla+9zvPmaghDr5D/+1v52F0Rv8fkk/QC8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53VcMAAADbAAAADwAAAAAAAAAAAAAAAACYAgAAZHJzL2Rv&#10;d25yZXYueG1sUEsFBgAAAAAEAAQA9QAAAIgDAAAAAA==&#10;" fillcolor="white [3201]" strokecolor="black [3213]" strokeweight=".25pt"/>
                <v:line id="Straight Connector 25" o:spid="_x0000_s1028" style="position:absolute;visibility:visible;mso-wrap-style:square" from="382137,0" to="382137,2866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B/kWcIAAADbAAAADwAAAGRycy9kb3ducmV2LnhtbESPQWsCMRSE70L/Q3gFb5rVorRbo5Ri&#10;UfTktt4fm9fdxc3LmkSN/94IgsdhZr5hZotoWnEm5xvLCkbDDARxaXXDlYK/35/BOwgfkDW2lknB&#10;lTws5i+9GebaXnhH5yJUIkHY56igDqHLpfRlTQb90HbEyfu3zmBI0lVSO7wkuGnlOMum0mDDaaHG&#10;jr5rKg/FySTKaH80cnX4wP3Gbd3ybRon8ahU/zV+fYIIFMMz/GivtYLxBO5f0g+Q8xs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B/kWcIAAADbAAAADwAAAAAAAAAAAAAA&#10;AAChAgAAZHJzL2Rvd25yZXYueG1sUEsFBgAAAAAEAAQA+QAAAJADAAAAAA==&#10;" strokecolor="black [3040]"/>
              </v:group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6CA9F3B" wp14:editId="364B6D61">
                <wp:simplePos x="0" y="0"/>
                <wp:positionH relativeFrom="column">
                  <wp:posOffset>2998394</wp:posOffset>
                </wp:positionH>
                <wp:positionV relativeFrom="paragraph">
                  <wp:posOffset>510114</wp:posOffset>
                </wp:positionV>
                <wp:extent cx="395785" cy="0"/>
                <wp:effectExtent l="0" t="76200" r="23495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578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A6AB0B" id="Straight Arrow Connector 22" o:spid="_x0000_s1026" type="#_x0000_t32" style="position:absolute;margin-left:236.1pt;margin-top:40.15pt;width:31.15pt;height:0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" strokecolor="black [3040]">
                <v:stroke endarrow="block"/>
              </v:shap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2170951</wp:posOffset>
                </wp:positionH>
                <wp:positionV relativeFrom="paragraph">
                  <wp:posOffset>501413</wp:posOffset>
                </wp:positionV>
                <wp:extent cx="395785" cy="0"/>
                <wp:effectExtent l="0" t="76200" r="23495" b="952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578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55BE9F" id="Straight Arrow Connector 21" o:spid="_x0000_s1026" type="#_x0000_t32" style="position:absolute;margin-left:170.95pt;margin-top:39.5pt;width:31.15pt;height:0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" strokecolor="black [3040]">
                <v:stroke endarrow="block"/>
              </v:shape>
            </w:pict>
          </mc:Fallback>
        </mc:AlternateContent>
      </w:r>
      <w:r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3801859</wp:posOffset>
                </wp:positionH>
                <wp:positionV relativeFrom="paragraph">
                  <wp:posOffset>371759</wp:posOffset>
                </wp:positionV>
                <wp:extent cx="81886" cy="286603"/>
                <wp:effectExtent l="0" t="0" r="33020" b="3746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1886" cy="2866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EB5588" id="Straight Connector 20" o:spid="_x0000_s1026" style="position:absolute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9.35pt,29.25pt" to="305.8pt,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" strokecolor="black [3040]"/>
            </w:pict>
          </mc:Fallback>
        </mc:AlternateContent>
      </w:r>
      <w:r w:rsidR="00043F40"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2FE4AE94" wp14:editId="730A2627">
                <wp:simplePos x="0" y="0"/>
                <wp:positionH relativeFrom="column">
                  <wp:posOffset>3407959</wp:posOffset>
                </wp:positionH>
                <wp:positionV relativeFrom="paragraph">
                  <wp:posOffset>373749</wp:posOffset>
                </wp:positionV>
                <wp:extent cx="484496" cy="286603"/>
                <wp:effectExtent l="0" t="0" r="11430" b="3746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496" cy="286603"/>
                          <a:chOff x="0" y="0"/>
                          <a:chExt cx="484496" cy="286603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0" y="0"/>
                            <a:ext cx="484496" cy="286602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382137" y="0"/>
                            <a:ext cx="0" cy="28660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90D556" id="Group 17" o:spid="_x0000_s1026" style="position:absolute;margin-left:268.35pt;margin-top:29.45pt;width:38.15pt;height:22.55pt;z-index:251678720" coordsize="484496,286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">
                <v:rect id="Rectangle 18" o:spid="_x0000_s1027" style="position:absolute;width:484496;height:2866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5+37cMA&#10;AADbAAAADwAAAGRycy9kb3ducmV2LnhtbESPQWsCQQyF74X+hyGFXorOWGipq6MUpeClULWIx7AT&#10;d5fuZJadVNd/bw6F3hLey3tf5sshtuZMfW4Se5iMHRjiMoWGKw/f+4/RG5gsyAHbxOThShmWi/u7&#10;ORYhXXhL551URkM4F+ihFukKa3NZU8Q8Th2xaqfURxRd+8qGHi8aHlv77NyrjdiwNtTY0aqm8mf3&#10;Gz2ETJaeyH3J8fCyluvqcxvc1PvHh+F9BkZokH/z3/UmKL7C6i86gF3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5+37cMAAADbAAAADwAAAAAAAAAAAAAAAACYAgAAZHJzL2Rv&#10;d25yZXYueG1sUEsFBgAAAAAEAAQA9QAAAIgDAAAAAA==&#10;" fillcolor="white [3201]" strokecolor="black [3213]" strokeweight=".25pt"/>
                <v:line id="Straight Connector 19" o:spid="_x0000_s1028" style="position:absolute;visibility:visible;mso-wrap-style:square" from="382137,0" to="382137,2866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z4k4cIAAADbAAAADwAAAGRycy9kb3ducmV2LnhtbESPQWsCMRCF70L/Q5hCb5rVUtHVKCKK&#10;RU/aeh824+7iZrImUeO/N4WCtxnee9+8mc6jacSNnK8tK+j3MhDEhdU1lwp+f9bdEQgfkDU2lknB&#10;gzzMZ2+dKeba3nlPt0MoRYKwz1FBFUKbS+mLigz6nm2Jk3ayzmBIqyuldnhPcNPIQZYNpcGa04UK&#10;W1pWVJwPV5Mo/ePFyM15jMet27nV5zB+xYtSH+9xMQERKIaX+T/9rVP9Mfz9kgaQsy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z4k4cIAAADbAAAADwAAAAAAAAAAAAAA&#10;AAChAgAAZHJzL2Rvd25yZXYueG1sUEsFBgAAAAAEAAQA+QAAAJADAAAAAA==&#10;" strokecolor="black [3040]"/>
              </v:group>
            </w:pict>
          </mc:Fallback>
        </mc:AlternateContent>
      </w:r>
      <w:r w:rsidR="00043F40"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2FE4AE94" wp14:editId="730A2627">
                <wp:simplePos x="0" y="0"/>
                <wp:positionH relativeFrom="column">
                  <wp:posOffset>2555164</wp:posOffset>
                </wp:positionH>
                <wp:positionV relativeFrom="paragraph">
                  <wp:posOffset>373427</wp:posOffset>
                </wp:positionV>
                <wp:extent cx="484496" cy="286603"/>
                <wp:effectExtent l="0" t="0" r="11430" b="3746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496" cy="286603"/>
                          <a:chOff x="0" y="0"/>
                          <a:chExt cx="484496" cy="286603"/>
                        </a:xfrm>
                      </wpg:grpSpPr>
                      <wps:wsp>
                        <wps:cNvPr id="15" name="Rectangle 15"/>
                        <wps:cNvSpPr/>
                        <wps:spPr>
                          <a:xfrm>
                            <a:off x="0" y="0"/>
                            <a:ext cx="484496" cy="286602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382137" y="0"/>
                            <a:ext cx="0" cy="28660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24ED9A" id="Group 14" o:spid="_x0000_s1026" style="position:absolute;margin-left:201.2pt;margin-top:29.4pt;width:38.15pt;height:22.55pt;z-index:251676672" coordsize="484496,286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">
                <v:rect id="Rectangle 15" o:spid="_x0000_s1027" style="position:absolute;width:484496;height:2866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Z4Yc8EA&#10;AADbAAAADwAAAGRycy9kb3ducmV2LnhtbERPS2vCQBC+F/oflil4KbpbQalpNlIshV4EH0U8Dtlp&#10;EpqdDdmpxn/fFQRv8/E9J18OvlUn6mMT2MLLxIAiLoNruLLwvf8cv4KKguywDUwWLhRhWTw+5Ji5&#10;cOYtnXZSqRTCMUMLtUiXaR3LmjzGSeiIE/cTeo+SYF9p1+M5hftWT42Za48Np4YaO1rVVP7u/rwF&#10;F0nTM5mNHA+zD7ms1ltnFtaOnob3N1BCg9zFN/eXS/NncP0lHaC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2eGHPBAAAA2wAAAA8AAAAAAAAAAAAAAAAAmAIAAGRycy9kb3du&#10;cmV2LnhtbFBLBQYAAAAABAAEAPUAAACGAwAAAAA=&#10;" fillcolor="white [3201]" strokecolor="black [3213]" strokeweight=".25pt"/>
                <v:line id="Straight Connector 16" o:spid="_x0000_s1028" style="position:absolute;visibility:visible;mso-wrap-style:square" from="382137,0" to="382137,2866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qGwk8MAAADbAAAADwAAAGRycy9kb3ducmV2LnhtbESPQW/CMAyF70j8h8hIu0EK06qtkKJp&#10;YtoEJ9i4W41pqzZOSTLI/j2ZNImbrffe5+fVOppeXMj51rKC+SwDQVxZ3XKt4PvrffoMwgdkjb1l&#10;UvBLHtbleLTCQtsr7+lyCLVIEPYFKmhCGAopfdWQQT+zA3HSTtYZDGl1tdQOrwluernIslwabDld&#10;aHCgt4aq7vBjEmV+PBv50b3gcet2bvOYx6d4VuphEl+XIALFcDf/pz91qp/D3y9pAFn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KhsJPDAAAA2wAAAA8AAAAAAAAAAAAA&#10;AAAAoQIAAGRycy9kb3ducmV2LnhtbFBLBQYAAAAABAAEAPkAAACRAwAAAAA=&#10;" strokecolor="black [3040]"/>
              </v:group>
            </w:pict>
          </mc:Fallback>
        </mc:AlternateContent>
      </w:r>
      <w:r w:rsidR="00043F40">
        <w:rPr>
          <w:noProof/>
          <w:lang w:val="tr-TR" w:eastAsia="tr-TR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727399</wp:posOffset>
                </wp:positionH>
                <wp:positionV relativeFrom="paragraph">
                  <wp:posOffset>358112</wp:posOffset>
                </wp:positionV>
                <wp:extent cx="484496" cy="286603"/>
                <wp:effectExtent l="0" t="0" r="11430" b="3746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496" cy="286603"/>
                          <a:chOff x="0" y="0"/>
                          <a:chExt cx="484496" cy="286603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484496" cy="286602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382137" y="0"/>
                            <a:ext cx="0" cy="28660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56E7E7" id="Group 13" o:spid="_x0000_s1026" style="position:absolute;margin-left:136pt;margin-top:28.2pt;width:38.15pt;height:22.55pt;z-index:251674624" coordsize="484496,286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">
                <v:rect id="Rectangle 3" o:spid="_x0000_s1027" style="position:absolute;width:484496;height:2866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6IasIA&#10;AADaAAAADwAAAGRycy9kb3ducmV2LnhtbESPQWvCQBSE70L/w/IEL1J3VVra1FWKIngp1LSUHh/Z&#10;1ySYfRuyT43/visIHoeZ+YZZrHrfqBN1sQ5sYToxoIiL4GouLXx/bR9fQEVBdtgEJgsXirBaPgwW&#10;mLlw5j2dcilVgnDM0EIl0mZax6Iij3ESWuLk/YXOoyTZldp1eE5w3+iZMc/aY81pocKW1hUVh/zo&#10;LbhImsZkPuX352kjl/XH3plXa0fD/v0NlFAv9/CtvXMW5nC9km6AXv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/ohqwgAAANoAAAAPAAAAAAAAAAAAAAAAAJgCAABkcnMvZG93&#10;bnJldi54bWxQSwUGAAAAAAQABAD1AAAAhwMAAAAA&#10;" fillcolor="white [3201]" strokecolor="black [3213]" strokeweight=".25pt"/>
                <v:line id="Straight Connector 12" o:spid="_x0000_s1028" style="position:absolute;visibility:visible;mso-wrap-style:square" from="382137,0" to="382137,28660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Zq2kMIAAADbAAAADwAAAGRycy9kb3ducmV2LnhtbESPQWsCMRCF74L/IUzBW82qKHU1ipSK&#10;Yk/d1vuwme4ubiZrEjX+e1MoeJvhvffNm+U6mlZcyfnGsoLRMANBXFrdcKXg53v7+gbCB2SNrWVS&#10;cCcP61W/t8Rc2xt/0bUIlUgQ9jkqqEPocil9WZNBP7QdcdJ+rTMY0uoqqR3eEty0cpxlM2mw4XSh&#10;xo7eaypPxcUkyuh4NnJ3muPx4D7dx2QWp/Gs1OAlbhYgAsXwNP+n9zrVH8PfL2kAuXo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Zq2kMIAAADbAAAADwAAAAAAAAAAAAAA&#10;AAChAgAAZHJzL2Rvd25yZXYueG1sUEsFBgAAAAAEAAQA+QAAAJADAAAAAA==&#10;" strokecolor="black [3040]"/>
              </v:group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1425"/>
      </w:tblGrid>
      <w:tr w:rsidR="00043F40" w:rsidTr="00043F40">
        <w:trPr>
          <w:trHeight w:val="1091"/>
        </w:trPr>
        <w:tc>
          <w:tcPr>
            <w:tcW w:w="4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43F40" w:rsidRDefault="00043F40" w:rsidP="00496204">
            <w:pPr>
              <w:spacing w:after="0" w:line="240" w:lineRule="auto"/>
              <w:jc w:val="both"/>
              <w:rPr>
                <w:noProof/>
                <w:sz w:val="16"/>
                <w:szCs w:val="16"/>
                <w:lang w:val="tr-TR" w:eastAsia="tr-TR"/>
              </w:rPr>
            </w:pPr>
            <w:r>
              <w:rPr>
                <w:noProof/>
                <w:sz w:val="16"/>
                <w:szCs w:val="16"/>
                <w:lang w:val="tr-TR" w:eastAsia="tr-TR"/>
              </w:rPr>
              <w:t>0</w:t>
            </w:r>
          </w:p>
        </w:tc>
        <w:tc>
          <w:tcPr>
            <w:tcW w:w="1425" w:type="dxa"/>
            <w:tcBorders>
              <w:left w:val="single" w:sz="4" w:space="0" w:color="auto"/>
            </w:tcBorders>
          </w:tcPr>
          <w:p w:rsidR="00043F40" w:rsidRDefault="00043F40" w:rsidP="00496204">
            <w:pPr>
              <w:spacing w:after="0" w:line="240" w:lineRule="auto"/>
              <w:jc w:val="both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val="tr-TR" w:eastAsia="tr-TR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8EDF901" wp14:editId="1C766578">
                      <wp:simplePos x="0" y="0"/>
                      <wp:positionH relativeFrom="column">
                        <wp:posOffset>154276</wp:posOffset>
                      </wp:positionH>
                      <wp:positionV relativeFrom="paragraph">
                        <wp:posOffset>167849</wp:posOffset>
                      </wp:positionV>
                      <wp:extent cx="450376" cy="300251"/>
                      <wp:effectExtent l="0" t="0" r="26035" b="2413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0376" cy="300251"/>
                              </a:xfrm>
                              <a:prstGeom prst="ellipse">
                                <a:avLst/>
                              </a:prstGeom>
                              <a:ln w="3175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5934EEC" id="Oval 1" o:spid="_x0000_s1026" style="position:absolute;margin-left:12.15pt;margin-top:13.2pt;width:35.45pt;height:23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" fillcolor="white [3201]" strokecolor="black [3200]" strokeweight=".25pt"/>
                  </w:pict>
                </mc:Fallback>
              </mc:AlternateContent>
            </w:r>
            <w:r>
              <w:rPr>
                <w:sz w:val="16"/>
                <w:szCs w:val="16"/>
              </w:rPr>
              <w:t>Topic=”</w:t>
            </w:r>
            <w:proofErr w:type="spellStart"/>
            <w:r>
              <w:rPr>
                <w:sz w:val="16"/>
                <w:szCs w:val="16"/>
              </w:rPr>
              <w:t>LinkedList</w:t>
            </w:r>
            <w:proofErr w:type="spellEnd"/>
            <w:r>
              <w:rPr>
                <w:sz w:val="16"/>
                <w:szCs w:val="16"/>
              </w:rPr>
              <w:t xml:space="preserve">”  </w:t>
            </w:r>
          </w:p>
          <w:p w:rsidR="00043F40" w:rsidRDefault="00043F40" w:rsidP="00496204">
            <w:pPr>
              <w:spacing w:after="0" w:line="240" w:lineRule="auto"/>
              <w:jc w:val="both"/>
              <w:rPr>
                <w:sz w:val="16"/>
                <w:szCs w:val="16"/>
              </w:rPr>
            </w:pPr>
          </w:p>
          <w:p w:rsidR="00043F40" w:rsidRDefault="00043F40" w:rsidP="00496204">
            <w:pPr>
              <w:spacing w:after="0" w:line="240" w:lineRule="auto"/>
              <w:jc w:val="both"/>
              <w:rPr>
                <w:sz w:val="16"/>
                <w:szCs w:val="16"/>
              </w:rPr>
            </w:pPr>
            <w:r>
              <w:rPr>
                <w:noProof/>
                <w:sz w:val="16"/>
                <w:szCs w:val="16"/>
                <w:lang w:val="tr-TR" w:eastAsia="tr-TR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>
                      <wp:simplePos x="0" y="0"/>
                      <wp:positionH relativeFrom="column">
                        <wp:posOffset>412115</wp:posOffset>
                      </wp:positionH>
                      <wp:positionV relativeFrom="paragraph">
                        <wp:posOffset>73499</wp:posOffset>
                      </wp:positionV>
                      <wp:extent cx="989463" cy="0"/>
                      <wp:effectExtent l="0" t="76200" r="20320" b="9525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89463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9D56C7C" id="Straight Arrow Connector 11" o:spid="_x0000_s1026" type="#_x0000_t32" style="position:absolute;margin-left:32.45pt;margin-top:5.8pt;width:77.9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" strokecolor="black [3040]">
                      <v:stroke endarrow="block"/>
                    </v:shape>
                  </w:pict>
                </mc:Fallback>
              </mc:AlternateContent>
            </w:r>
          </w:p>
          <w:p w:rsidR="00043F40" w:rsidRDefault="00043F40" w:rsidP="00496204">
            <w:pPr>
              <w:spacing w:after="0" w:line="240" w:lineRule="auto"/>
              <w:jc w:val="both"/>
              <w:rPr>
                <w:sz w:val="16"/>
                <w:szCs w:val="16"/>
              </w:rPr>
            </w:pPr>
          </w:p>
          <w:p w:rsidR="00043F40" w:rsidRPr="00496204" w:rsidRDefault="00043F40" w:rsidP="00496204">
            <w:pPr>
              <w:spacing w:after="0" w:line="240" w:lineRule="auto"/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     questions</w:t>
            </w:r>
          </w:p>
        </w:tc>
      </w:tr>
      <w:tr w:rsidR="00043F40" w:rsidTr="00043F40">
        <w:tc>
          <w:tcPr>
            <w:tcW w:w="4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43F40" w:rsidRPr="00043F40" w:rsidRDefault="00043F40" w:rsidP="00496204">
            <w:pPr>
              <w:spacing w:after="0" w:line="240" w:lineRule="auto"/>
              <w:jc w:val="both"/>
              <w:rPr>
                <w:sz w:val="16"/>
                <w:szCs w:val="16"/>
              </w:rPr>
            </w:pPr>
            <w:r w:rsidRPr="00043F40">
              <w:rPr>
                <w:sz w:val="16"/>
                <w:szCs w:val="16"/>
              </w:rPr>
              <w:t>1</w:t>
            </w:r>
          </w:p>
        </w:tc>
        <w:tc>
          <w:tcPr>
            <w:tcW w:w="1425" w:type="dxa"/>
            <w:tcBorders>
              <w:left w:val="single" w:sz="4" w:space="0" w:color="auto"/>
            </w:tcBorders>
          </w:tcPr>
          <w:p w:rsidR="00043F40" w:rsidRDefault="006563A0" w:rsidP="00496204">
            <w:pPr>
              <w:spacing w:after="0" w:line="240" w:lineRule="auto"/>
              <w:jc w:val="both"/>
            </w:pPr>
            <w:r>
              <w:rPr>
                <w:noProof/>
                <w:lang w:val="tr-TR" w:eastAsia="tr-TR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>
                      <wp:simplePos x="0" y="0"/>
                      <wp:positionH relativeFrom="column">
                        <wp:posOffset>531675</wp:posOffset>
                      </wp:positionH>
                      <wp:positionV relativeFrom="paragraph">
                        <wp:posOffset>82313</wp:posOffset>
                      </wp:positionV>
                      <wp:extent cx="880281" cy="0"/>
                      <wp:effectExtent l="0" t="76200" r="15240" b="9525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80281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8EB3AC" id="Straight Arrow Connector 31" o:spid="_x0000_s1026" type="#_x0000_t32" style="position:absolute;margin-left:41.85pt;margin-top:6.5pt;width:69.3pt;height:0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" strokecolor="black [3040]">
                      <v:stroke endarrow="block"/>
                    </v:shape>
                  </w:pict>
                </mc:Fallback>
              </mc:AlternateContent>
            </w:r>
          </w:p>
        </w:tc>
      </w:tr>
      <w:tr w:rsidR="00043F40" w:rsidTr="00043F40">
        <w:tc>
          <w:tcPr>
            <w:tcW w:w="4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43F40" w:rsidRPr="00043F40" w:rsidRDefault="00043F40" w:rsidP="00496204">
            <w:pPr>
              <w:spacing w:after="0" w:line="240" w:lineRule="auto"/>
              <w:jc w:val="both"/>
              <w:rPr>
                <w:sz w:val="16"/>
                <w:szCs w:val="16"/>
              </w:rPr>
            </w:pPr>
            <w:r w:rsidRPr="00043F40">
              <w:rPr>
                <w:sz w:val="16"/>
                <w:szCs w:val="16"/>
              </w:rPr>
              <w:t>…</w:t>
            </w:r>
          </w:p>
        </w:tc>
        <w:tc>
          <w:tcPr>
            <w:tcW w:w="1425" w:type="dxa"/>
            <w:tcBorders>
              <w:left w:val="single" w:sz="4" w:space="0" w:color="auto"/>
            </w:tcBorders>
          </w:tcPr>
          <w:p w:rsidR="00043F40" w:rsidRDefault="00043F40" w:rsidP="00496204">
            <w:pPr>
              <w:spacing w:after="0" w:line="240" w:lineRule="auto"/>
              <w:jc w:val="both"/>
            </w:pPr>
          </w:p>
        </w:tc>
      </w:tr>
      <w:tr w:rsidR="00043F40" w:rsidTr="00043F40">
        <w:tc>
          <w:tcPr>
            <w:tcW w:w="4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43F40" w:rsidRPr="00043F40" w:rsidRDefault="00043F40" w:rsidP="00496204">
            <w:pPr>
              <w:spacing w:after="0" w:line="240" w:lineRule="auto"/>
              <w:jc w:val="both"/>
              <w:rPr>
                <w:sz w:val="16"/>
                <w:szCs w:val="16"/>
              </w:rPr>
            </w:pPr>
          </w:p>
        </w:tc>
        <w:tc>
          <w:tcPr>
            <w:tcW w:w="1425" w:type="dxa"/>
            <w:tcBorders>
              <w:left w:val="single" w:sz="4" w:space="0" w:color="auto"/>
            </w:tcBorders>
          </w:tcPr>
          <w:p w:rsidR="00043F40" w:rsidRDefault="00043F40" w:rsidP="00496204">
            <w:pPr>
              <w:spacing w:after="0" w:line="240" w:lineRule="auto"/>
              <w:jc w:val="both"/>
            </w:pPr>
          </w:p>
        </w:tc>
      </w:tr>
      <w:tr w:rsidR="00043F40" w:rsidTr="00043F40">
        <w:tc>
          <w:tcPr>
            <w:tcW w:w="42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43F40" w:rsidRPr="00043F40" w:rsidRDefault="00043F40" w:rsidP="00496204">
            <w:pPr>
              <w:spacing w:after="0" w:line="240" w:lineRule="auto"/>
              <w:jc w:val="both"/>
              <w:rPr>
                <w:sz w:val="16"/>
                <w:szCs w:val="16"/>
              </w:rPr>
            </w:pPr>
            <w:r w:rsidRPr="00043F40">
              <w:rPr>
                <w:sz w:val="16"/>
                <w:szCs w:val="16"/>
              </w:rPr>
              <w:t>4</w:t>
            </w:r>
          </w:p>
        </w:tc>
        <w:tc>
          <w:tcPr>
            <w:tcW w:w="1425" w:type="dxa"/>
            <w:tcBorders>
              <w:left w:val="single" w:sz="4" w:space="0" w:color="auto"/>
            </w:tcBorders>
          </w:tcPr>
          <w:p w:rsidR="00043F40" w:rsidRDefault="00043F40" w:rsidP="00496204">
            <w:pPr>
              <w:spacing w:after="0" w:line="240" w:lineRule="auto"/>
              <w:jc w:val="both"/>
            </w:pPr>
          </w:p>
        </w:tc>
      </w:tr>
    </w:tbl>
    <w:p w:rsidR="00496204" w:rsidRPr="007A28F0" w:rsidRDefault="00496204" w:rsidP="00496204">
      <w:pPr>
        <w:spacing w:after="0" w:line="240" w:lineRule="auto"/>
        <w:jc w:val="both"/>
      </w:pPr>
    </w:p>
    <w:p w:rsidR="00C3332D" w:rsidRPr="007A28F0" w:rsidRDefault="002E0D6C" w:rsidP="00A05490">
      <w:pPr>
        <w:numPr>
          <w:ilvl w:val="0"/>
          <w:numId w:val="1"/>
        </w:numPr>
        <w:spacing w:after="0" w:line="240" w:lineRule="auto"/>
        <w:jc w:val="both"/>
      </w:pPr>
      <w:r w:rsidRPr="007A28F0">
        <w:t xml:space="preserve"> Read the topic names and</w:t>
      </w:r>
      <w:r w:rsidR="00540897">
        <w:t xml:space="preserve"> the question</w:t>
      </w:r>
      <w:r w:rsidR="00BA2A6A" w:rsidRPr="007A28F0">
        <w:t xml:space="preserve"> &amp; answers related to that topic from a text file</w:t>
      </w:r>
      <w:r w:rsidRPr="007A28F0">
        <w:t xml:space="preserve"> (“Hw1TextFile.txt”</w:t>
      </w:r>
      <w:r w:rsidR="003E70D3">
        <w:t xml:space="preserve"> is given</w:t>
      </w:r>
      <w:r w:rsidR="00F93938">
        <w:t xml:space="preserve"> on Moodle</w:t>
      </w:r>
      <w:r w:rsidRPr="007A28F0">
        <w:t>)</w:t>
      </w:r>
      <w:r w:rsidR="00BA2A6A" w:rsidRPr="007A28F0">
        <w:t xml:space="preserve">. There are 5 topics, and </w:t>
      </w:r>
      <w:r w:rsidR="004D6E41">
        <w:t>an unknown number of</w:t>
      </w:r>
      <w:r w:rsidR="00540897">
        <w:t xml:space="preserve"> question</w:t>
      </w:r>
      <w:r w:rsidR="00BA2A6A" w:rsidRPr="007A28F0">
        <w:t xml:space="preserve"> &amp; answers </w:t>
      </w:r>
      <w:r w:rsidR="00F93938">
        <w:t>ending</w:t>
      </w:r>
      <w:r w:rsidR="004D6E41">
        <w:t xml:space="preserve"> with # for each topic</w:t>
      </w:r>
      <w:r w:rsidR="00C3332D" w:rsidRPr="007A28F0">
        <w:t xml:space="preserve">, as shown below: </w:t>
      </w:r>
    </w:p>
    <w:p w:rsidR="00C3332D" w:rsidRPr="007A28F0" w:rsidRDefault="00C3332D" w:rsidP="00984571">
      <w:pPr>
        <w:spacing w:after="0" w:line="240" w:lineRule="auto"/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240"/>
      </w:tblGrid>
      <w:tr w:rsidR="00C3332D" w:rsidRPr="002E0D6C" w:rsidTr="00540897">
        <w:trPr>
          <w:trHeight w:val="411"/>
          <w:jc w:val="center"/>
        </w:trPr>
        <w:tc>
          <w:tcPr>
            <w:tcW w:w="5240" w:type="dxa"/>
          </w:tcPr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Linked List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Head points to the first node.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T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A node of a linked list includes two pointers as members.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F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The link of a node with no successor is set to NULL.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T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A linked list is a static data structure.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F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A doubly linked list can be traversed in a single direction.</w:t>
            </w:r>
          </w:p>
          <w:p w:rsid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T</w:t>
            </w:r>
          </w:p>
          <w:p w:rsidR="004D6E41" w:rsidRPr="002E0D6C" w:rsidRDefault="004D6E41" w:rsidP="002E0D6C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#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Stack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Stack is a FIFO structure.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F</w:t>
            </w: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Stacks can be implemented with linked lists.</w:t>
            </w:r>
          </w:p>
          <w:p w:rsid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 w:rsidRPr="002E0D6C">
              <w:rPr>
                <w:sz w:val="16"/>
                <w:szCs w:val="16"/>
              </w:rPr>
              <w:t>T</w:t>
            </w:r>
          </w:p>
          <w:p w:rsidR="00540897" w:rsidRPr="002E0D6C" w:rsidRDefault="00540897" w:rsidP="002E0D6C">
            <w:pPr>
              <w:spacing w:after="0" w:line="240" w:lineRule="auto"/>
              <w:rPr>
                <w:sz w:val="16"/>
                <w:szCs w:val="16"/>
              </w:rPr>
            </w:pPr>
          </w:p>
          <w:p w:rsidR="002E0D6C" w:rsidRPr="002E0D6C" w:rsidRDefault="002E0D6C" w:rsidP="002E0D6C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…</w:t>
            </w:r>
          </w:p>
        </w:tc>
      </w:tr>
    </w:tbl>
    <w:p w:rsidR="00C3332D" w:rsidRDefault="00C3332D" w:rsidP="002C6079">
      <w:pPr>
        <w:numPr>
          <w:ilvl w:val="0"/>
          <w:numId w:val="2"/>
        </w:numPr>
        <w:spacing w:after="0" w:line="240" w:lineRule="auto"/>
      </w:pPr>
      <w:r>
        <w:t xml:space="preserve">After the array </w:t>
      </w:r>
      <w:r w:rsidR="002E0D6C">
        <w:t xml:space="preserve">has been </w:t>
      </w:r>
      <w:r w:rsidR="003E70D3">
        <w:t>inputted</w:t>
      </w:r>
      <w:r w:rsidR="002E0D6C">
        <w:t>, do the following:</w:t>
      </w:r>
    </w:p>
    <w:p w:rsidR="00C3332D" w:rsidRDefault="002E0D6C" w:rsidP="002C6079">
      <w:pPr>
        <w:numPr>
          <w:ilvl w:val="1"/>
          <w:numId w:val="2"/>
        </w:numPr>
        <w:spacing w:after="0" w:line="240" w:lineRule="auto"/>
      </w:pPr>
      <w:r>
        <w:lastRenderedPageBreak/>
        <w:t>Randomly (</w:t>
      </w:r>
      <w:r w:rsidR="007A28F0">
        <w:t>using</w:t>
      </w:r>
      <w:r>
        <w:t xml:space="preserve"> random number generation), select 2 </w:t>
      </w:r>
      <w:r w:rsidR="007A28F0">
        <w:t xml:space="preserve">questions from each topic and prepare a quiz. Make sure that you do not ask the same question </w:t>
      </w:r>
      <w:r w:rsidR="00491602">
        <w:t>twice</w:t>
      </w:r>
      <w:r w:rsidR="007A28F0">
        <w:t>.</w:t>
      </w:r>
    </w:p>
    <w:p w:rsidR="00C3332D" w:rsidRDefault="007A28F0" w:rsidP="002C6079">
      <w:pPr>
        <w:numPr>
          <w:ilvl w:val="1"/>
          <w:numId w:val="2"/>
        </w:numPr>
        <w:spacing w:after="0" w:line="240" w:lineRule="auto"/>
      </w:pPr>
      <w:r>
        <w:t>After the user answers the quiz, display his/her score and the questions he/she got wrong</w:t>
      </w:r>
      <w:r w:rsidR="003E70D3">
        <w:t xml:space="preserve"> (you can use another linked list for this purpose)</w:t>
      </w:r>
      <w:r w:rsidR="00F93938">
        <w:t xml:space="preserve"> as shown in the sample run below</w:t>
      </w:r>
      <w:r>
        <w:t>.</w:t>
      </w:r>
    </w:p>
    <w:p w:rsidR="00C3332D" w:rsidRDefault="00C3332D" w:rsidP="00984571">
      <w:pPr>
        <w:spacing w:after="0" w:line="240" w:lineRule="auto"/>
      </w:pPr>
    </w:p>
    <w:p w:rsidR="007A28F0" w:rsidRDefault="007A28F0" w:rsidP="00984571">
      <w:pPr>
        <w:spacing w:after="0" w:line="240" w:lineRule="auto"/>
        <w:rPr>
          <w:b/>
          <w:i/>
        </w:rPr>
      </w:pPr>
    </w:p>
    <w:p w:rsidR="007A28F0" w:rsidRDefault="007A28F0" w:rsidP="00984571">
      <w:pPr>
        <w:spacing w:after="0" w:line="240" w:lineRule="auto"/>
        <w:rPr>
          <w:b/>
          <w:i/>
        </w:rPr>
      </w:pPr>
    </w:p>
    <w:p w:rsidR="007A28F0" w:rsidRDefault="007A28F0" w:rsidP="00984571">
      <w:pPr>
        <w:spacing w:after="0" w:line="240" w:lineRule="auto"/>
        <w:rPr>
          <w:b/>
          <w:i/>
        </w:rPr>
      </w:pPr>
    </w:p>
    <w:p w:rsidR="00C3332D" w:rsidRPr="004F126A" w:rsidRDefault="00C3332D" w:rsidP="00984571">
      <w:pPr>
        <w:spacing w:after="0" w:line="240" w:lineRule="auto"/>
        <w:rPr>
          <w:b/>
          <w:i/>
        </w:rPr>
      </w:pPr>
      <w:r w:rsidRPr="004F126A">
        <w:rPr>
          <w:b/>
          <w:i/>
        </w:rPr>
        <w:t>Sample Run</w:t>
      </w:r>
      <w:r w:rsidR="003E70D3">
        <w:rPr>
          <w:b/>
          <w:i/>
        </w:rPr>
        <w:t>:</w:t>
      </w:r>
    </w:p>
    <w:p w:rsidR="00C3332D" w:rsidRPr="00FF742D" w:rsidRDefault="00C3332D" w:rsidP="00FF742D">
      <w:pPr>
        <w:spacing w:after="0" w:line="240" w:lineRule="auto"/>
      </w:pPr>
    </w:p>
    <w:p w:rsidR="00C3332D" w:rsidRDefault="007A28F0" w:rsidP="00FF742D">
      <w:pPr>
        <w:spacing w:after="0" w:line="240" w:lineRule="auto"/>
      </w:pPr>
      <w:r>
        <w:t>Data Structures Quiz</w:t>
      </w:r>
    </w:p>
    <w:p w:rsidR="003E70D3" w:rsidRPr="00FF742D" w:rsidRDefault="00491602" w:rsidP="00FF742D">
      <w:pPr>
        <w:spacing w:after="0" w:line="240" w:lineRule="auto"/>
      </w:pPr>
      <w:r>
        <w:t>Answer the following:</w:t>
      </w:r>
    </w:p>
    <w:p w:rsidR="00C3332D" w:rsidRPr="007A28F0" w:rsidRDefault="00491602" w:rsidP="00FF742D">
      <w:pPr>
        <w:spacing w:after="0" w:line="240" w:lineRule="auto"/>
      </w:pPr>
      <w:r>
        <w:t>Linked List questions</w:t>
      </w:r>
    </w:p>
    <w:p w:rsidR="007A28F0" w:rsidRDefault="007A28F0" w:rsidP="003E70D3">
      <w:pPr>
        <w:pStyle w:val="ListParagraph"/>
        <w:numPr>
          <w:ilvl w:val="0"/>
          <w:numId w:val="4"/>
        </w:numPr>
        <w:spacing w:after="0" w:line="240" w:lineRule="auto"/>
      </w:pPr>
      <w:r w:rsidRPr="007A28F0">
        <w:t>The link of a node with no successor is set to NULL.</w:t>
      </w:r>
      <w:r w:rsidR="003E70D3">
        <w:t xml:space="preserve"> </w:t>
      </w:r>
      <w:r w:rsidRPr="007A28F0">
        <w:t>(T/F):</w:t>
      </w:r>
      <w:r w:rsidR="003E70D3">
        <w:t xml:space="preserve"> </w:t>
      </w:r>
      <w:r w:rsidR="003E70D3" w:rsidRPr="00491602">
        <w:rPr>
          <w:b/>
        </w:rPr>
        <w:t>T</w:t>
      </w:r>
    </w:p>
    <w:p w:rsidR="003E70D3" w:rsidRDefault="003E70D3" w:rsidP="003E70D3">
      <w:pPr>
        <w:pStyle w:val="ListParagraph"/>
        <w:numPr>
          <w:ilvl w:val="0"/>
          <w:numId w:val="4"/>
        </w:numPr>
        <w:spacing w:after="0" w:line="240" w:lineRule="auto"/>
        <w:rPr>
          <w:sz w:val="16"/>
          <w:szCs w:val="16"/>
        </w:rPr>
      </w:pPr>
      <w:r w:rsidRPr="003E70D3">
        <w:t>A linked list is a static data structure</w:t>
      </w:r>
      <w:r w:rsidRPr="003E70D3">
        <w:rPr>
          <w:sz w:val="16"/>
          <w:szCs w:val="16"/>
        </w:rPr>
        <w:t>.</w:t>
      </w:r>
      <w:r>
        <w:rPr>
          <w:sz w:val="16"/>
          <w:szCs w:val="16"/>
        </w:rPr>
        <w:t xml:space="preserve"> </w:t>
      </w:r>
      <w:r w:rsidRPr="007A28F0">
        <w:t>(T/F):</w:t>
      </w:r>
      <w:r>
        <w:t xml:space="preserve"> </w:t>
      </w:r>
      <w:r w:rsidRPr="00491602">
        <w:rPr>
          <w:b/>
        </w:rPr>
        <w:t>F</w:t>
      </w:r>
    </w:p>
    <w:p w:rsidR="003E70D3" w:rsidRPr="003E70D3" w:rsidRDefault="00491602" w:rsidP="003E70D3">
      <w:pPr>
        <w:spacing w:after="0" w:line="240" w:lineRule="auto"/>
      </w:pPr>
      <w:r>
        <w:t>Stack Questions</w:t>
      </w:r>
    </w:p>
    <w:p w:rsidR="007A28F0" w:rsidRPr="007A28F0" w:rsidRDefault="003E70D3" w:rsidP="007A28F0">
      <w:pPr>
        <w:pStyle w:val="ListParagraph"/>
        <w:numPr>
          <w:ilvl w:val="0"/>
          <w:numId w:val="4"/>
        </w:numPr>
        <w:spacing w:after="0" w:line="240" w:lineRule="auto"/>
      </w:pPr>
      <w:r w:rsidRPr="007A28F0">
        <w:t>Stack is a FIFO structure. (T/F):</w:t>
      </w:r>
      <w:r>
        <w:t xml:space="preserve"> </w:t>
      </w:r>
      <w:r w:rsidRPr="00491602">
        <w:rPr>
          <w:b/>
        </w:rPr>
        <w:t>T</w:t>
      </w:r>
    </w:p>
    <w:p w:rsidR="00C3332D" w:rsidRDefault="007A28F0" w:rsidP="00FF742D">
      <w:pPr>
        <w:spacing w:after="0" w:line="240" w:lineRule="auto"/>
      </w:pPr>
      <w:r w:rsidRPr="007A28F0">
        <w:t>…</w:t>
      </w:r>
    </w:p>
    <w:p w:rsidR="003E70D3" w:rsidRDefault="003E70D3" w:rsidP="00FF742D">
      <w:pPr>
        <w:spacing w:after="0" w:line="240" w:lineRule="auto"/>
      </w:pPr>
      <w:r>
        <w:t>Your score: 7/20</w:t>
      </w:r>
    </w:p>
    <w:p w:rsidR="003E70D3" w:rsidRDefault="003E70D3" w:rsidP="00FF742D">
      <w:pPr>
        <w:spacing w:after="0" w:line="240" w:lineRule="auto"/>
      </w:pPr>
      <w:r>
        <w:t>Incorrectly answered questions:</w:t>
      </w:r>
    </w:p>
    <w:p w:rsidR="003E70D3" w:rsidRDefault="003E70D3" w:rsidP="00FF742D">
      <w:pPr>
        <w:spacing w:after="0" w:line="240" w:lineRule="auto"/>
      </w:pPr>
      <w:r w:rsidRPr="003E70D3">
        <w:t>A linked list is a static data structure</w:t>
      </w:r>
      <w:r w:rsidRPr="003E70D3">
        <w:rPr>
          <w:sz w:val="16"/>
          <w:szCs w:val="16"/>
        </w:rPr>
        <w:t>.</w:t>
      </w:r>
      <w:r>
        <w:rPr>
          <w:sz w:val="16"/>
          <w:szCs w:val="16"/>
        </w:rPr>
        <w:t xml:space="preserve"> </w:t>
      </w:r>
      <w:r w:rsidRPr="003E70D3">
        <w:t>Correct</w:t>
      </w:r>
      <w:r>
        <w:rPr>
          <w:sz w:val="16"/>
          <w:szCs w:val="16"/>
        </w:rPr>
        <w:t xml:space="preserve"> </w:t>
      </w:r>
      <w:r>
        <w:t>answer: False</w:t>
      </w:r>
      <w:r>
        <w:rPr>
          <w:sz w:val="16"/>
          <w:szCs w:val="16"/>
        </w:rPr>
        <w:t xml:space="preserve"> </w:t>
      </w:r>
    </w:p>
    <w:p w:rsidR="003E70D3" w:rsidRDefault="003E70D3" w:rsidP="00FF742D">
      <w:pPr>
        <w:spacing w:after="0" w:line="240" w:lineRule="auto"/>
      </w:pPr>
      <w:r w:rsidRPr="007A28F0">
        <w:t>Stack is a FIFO structure.</w:t>
      </w:r>
      <w:r>
        <w:t xml:space="preserve"> Correct answer: False</w:t>
      </w:r>
    </w:p>
    <w:p w:rsidR="003E70D3" w:rsidRDefault="003E70D3" w:rsidP="00FF742D">
      <w:pPr>
        <w:spacing w:after="0" w:line="240" w:lineRule="auto"/>
      </w:pPr>
      <w:r>
        <w:t>…</w:t>
      </w:r>
    </w:p>
    <w:p w:rsidR="003E70D3" w:rsidRPr="007A28F0" w:rsidRDefault="003E70D3" w:rsidP="00FF742D">
      <w:pPr>
        <w:spacing w:after="0" w:line="240" w:lineRule="auto"/>
      </w:pPr>
    </w:p>
    <w:p w:rsidR="007A28F0" w:rsidRDefault="007A28F0" w:rsidP="00FF742D">
      <w:pPr>
        <w:spacing w:after="0" w:line="240" w:lineRule="auto"/>
        <w:rPr>
          <w:b/>
        </w:rPr>
      </w:pPr>
    </w:p>
    <w:p w:rsidR="00C3332D" w:rsidRPr="00A3481F" w:rsidRDefault="00C3332D" w:rsidP="00FF742D">
      <w:pPr>
        <w:spacing w:after="0" w:line="240" w:lineRule="auto"/>
        <w:rPr>
          <w:b/>
        </w:rPr>
      </w:pPr>
      <w:r w:rsidRPr="00A3481F">
        <w:rPr>
          <w:b/>
        </w:rPr>
        <w:t>Notes:</w:t>
      </w:r>
    </w:p>
    <w:p w:rsidR="00C3332D" w:rsidRDefault="00C3332D" w:rsidP="00A3481F">
      <w:pPr>
        <w:numPr>
          <w:ilvl w:val="0"/>
          <w:numId w:val="3"/>
        </w:numPr>
        <w:spacing w:after="0" w:line="240" w:lineRule="auto"/>
      </w:pPr>
      <w:r>
        <w:t>Do not forget to upload your homework on Moodle.</w:t>
      </w:r>
    </w:p>
    <w:p w:rsidR="00C3332D" w:rsidRDefault="00491602" w:rsidP="00A3481F">
      <w:pPr>
        <w:numPr>
          <w:ilvl w:val="0"/>
          <w:numId w:val="3"/>
        </w:numPr>
        <w:spacing w:after="0" w:line="240" w:lineRule="auto"/>
      </w:pPr>
      <w:r>
        <w:t xml:space="preserve">Use the Linked list header file and </w:t>
      </w:r>
      <w:r w:rsidRPr="007A28F0">
        <w:t>Hw1TextFile.txt</w:t>
      </w:r>
      <w:r>
        <w:t xml:space="preserve"> </w:t>
      </w:r>
      <w:r w:rsidR="00202FF6">
        <w:t xml:space="preserve">provided </w:t>
      </w:r>
      <w:bookmarkStart w:id="0" w:name="_GoBack"/>
      <w:bookmarkEnd w:id="0"/>
      <w:r>
        <w:t>on Moodle.</w:t>
      </w:r>
    </w:p>
    <w:p w:rsidR="00C3332D" w:rsidRDefault="00C3332D" w:rsidP="00FF742D">
      <w:pPr>
        <w:spacing w:after="0" w:line="240" w:lineRule="auto"/>
        <w:jc w:val="center"/>
        <w:rPr>
          <w:b/>
        </w:rPr>
      </w:pPr>
    </w:p>
    <w:p w:rsidR="00C3332D" w:rsidRDefault="00C3332D" w:rsidP="00FF742D">
      <w:pPr>
        <w:spacing w:after="0" w:line="240" w:lineRule="auto"/>
      </w:pPr>
    </w:p>
    <w:sectPr w:rsidR="00C3332D" w:rsidSect="0017795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entury Gothic">
    <w:panose1 w:val="020B0502020202020204"/>
    <w:charset w:val="A2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446188"/>
    <w:multiLevelType w:val="hybridMultilevel"/>
    <w:tmpl w:val="E8A4A13E"/>
    <w:lvl w:ilvl="0" w:tplc="6568AAFA">
      <w:start w:val="1"/>
      <w:numFmt w:val="bullet"/>
      <w:lvlText w:val="o"/>
      <w:lvlJc w:val="left"/>
      <w:pPr>
        <w:tabs>
          <w:tab w:val="num" w:pos="272"/>
        </w:tabs>
        <w:ind w:left="462" w:hanging="360"/>
      </w:pPr>
      <w:rPr>
        <w:rFonts w:ascii="Courier New" w:hAnsi="Courier New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3F7D659A"/>
    <w:multiLevelType w:val="hybridMultilevel"/>
    <w:tmpl w:val="8E8AA9C2"/>
    <w:lvl w:ilvl="0" w:tplc="05E4638A">
      <w:start w:val="1"/>
      <w:numFmt w:val="decimal"/>
      <w:lvlText w:val="%1."/>
      <w:lvlJc w:val="left"/>
      <w:pPr>
        <w:ind w:left="227" w:firstLine="0"/>
      </w:pPr>
      <w:rPr>
        <w:rFonts w:hint="default"/>
        <w:sz w:val="22"/>
        <w:szCs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417FA6"/>
    <w:multiLevelType w:val="hybridMultilevel"/>
    <w:tmpl w:val="C9CE759C"/>
    <w:lvl w:ilvl="0" w:tplc="6568AAFA">
      <w:start w:val="1"/>
      <w:numFmt w:val="bullet"/>
      <w:lvlText w:val="o"/>
      <w:lvlJc w:val="left"/>
      <w:pPr>
        <w:tabs>
          <w:tab w:val="num" w:pos="227"/>
        </w:tabs>
        <w:ind w:left="417" w:hanging="360"/>
      </w:pPr>
      <w:rPr>
        <w:rFonts w:ascii="Courier New" w:hAnsi="Courier New" w:hint="default"/>
      </w:rPr>
    </w:lvl>
    <w:lvl w:ilvl="1" w:tplc="041F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755DD"/>
    <w:multiLevelType w:val="hybridMultilevel"/>
    <w:tmpl w:val="1F28A17E"/>
    <w:lvl w:ilvl="0" w:tplc="D79043C0">
      <w:start w:val="1"/>
      <w:numFmt w:val="decimal"/>
      <w:lvlText w:val="%1."/>
      <w:lvlJc w:val="left"/>
      <w:pPr>
        <w:ind w:left="765" w:hanging="360"/>
      </w:pPr>
      <w:rPr>
        <w:rFonts w:cs="Times New Roman"/>
        <w:b/>
      </w:rPr>
    </w:lvl>
    <w:lvl w:ilvl="1" w:tplc="041F0019" w:tentative="1">
      <w:start w:val="1"/>
      <w:numFmt w:val="lowerLetter"/>
      <w:lvlText w:val="%2."/>
      <w:lvlJc w:val="left"/>
      <w:pPr>
        <w:ind w:left="1485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2205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2925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3645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4365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5085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5805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6525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zU2NDECsSyMlXSUglOLizPz80AKTGsBcB7CbSwAAAA="/>
  </w:docVars>
  <w:rsids>
    <w:rsidRoot w:val="00984571"/>
    <w:rsid w:val="00043F40"/>
    <w:rsid w:val="00051625"/>
    <w:rsid w:val="000A20AA"/>
    <w:rsid w:val="000F4BC6"/>
    <w:rsid w:val="00110642"/>
    <w:rsid w:val="00122C71"/>
    <w:rsid w:val="0015097E"/>
    <w:rsid w:val="00163DE7"/>
    <w:rsid w:val="00177950"/>
    <w:rsid w:val="001C7744"/>
    <w:rsid w:val="001F589A"/>
    <w:rsid w:val="00202FF6"/>
    <w:rsid w:val="00240BA8"/>
    <w:rsid w:val="00284F09"/>
    <w:rsid w:val="002C6079"/>
    <w:rsid w:val="002E0D6C"/>
    <w:rsid w:val="003E70D3"/>
    <w:rsid w:val="00491602"/>
    <w:rsid w:val="00496204"/>
    <w:rsid w:val="004B5D02"/>
    <w:rsid w:val="004D6E41"/>
    <w:rsid w:val="004F126A"/>
    <w:rsid w:val="005117F1"/>
    <w:rsid w:val="00530A0E"/>
    <w:rsid w:val="00540897"/>
    <w:rsid w:val="00571C80"/>
    <w:rsid w:val="005D4800"/>
    <w:rsid w:val="005E05FB"/>
    <w:rsid w:val="0064069D"/>
    <w:rsid w:val="006563A0"/>
    <w:rsid w:val="006F217C"/>
    <w:rsid w:val="006F236D"/>
    <w:rsid w:val="007968D8"/>
    <w:rsid w:val="007A28F0"/>
    <w:rsid w:val="007C4A6E"/>
    <w:rsid w:val="007F44F0"/>
    <w:rsid w:val="00824D04"/>
    <w:rsid w:val="00847E3A"/>
    <w:rsid w:val="0089613C"/>
    <w:rsid w:val="008A3908"/>
    <w:rsid w:val="00911CEF"/>
    <w:rsid w:val="0097770C"/>
    <w:rsid w:val="00984571"/>
    <w:rsid w:val="00A05490"/>
    <w:rsid w:val="00A3481F"/>
    <w:rsid w:val="00A6099F"/>
    <w:rsid w:val="00AE3FDB"/>
    <w:rsid w:val="00AE6387"/>
    <w:rsid w:val="00AF25F9"/>
    <w:rsid w:val="00B71FD7"/>
    <w:rsid w:val="00BA25F4"/>
    <w:rsid w:val="00BA2A6A"/>
    <w:rsid w:val="00BB208B"/>
    <w:rsid w:val="00C1346A"/>
    <w:rsid w:val="00C3332D"/>
    <w:rsid w:val="00CC2683"/>
    <w:rsid w:val="00CE120A"/>
    <w:rsid w:val="00D04FF5"/>
    <w:rsid w:val="00D37511"/>
    <w:rsid w:val="00DB0BC5"/>
    <w:rsid w:val="00E2625C"/>
    <w:rsid w:val="00E45E09"/>
    <w:rsid w:val="00ED2655"/>
    <w:rsid w:val="00EE615A"/>
    <w:rsid w:val="00EF1156"/>
    <w:rsid w:val="00F50F51"/>
    <w:rsid w:val="00F93938"/>
    <w:rsid w:val="00FF17C7"/>
    <w:rsid w:val="00FF7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,"/>
  <w:listSeparator w:val=";"/>
  <w15:docId w15:val="{F5FF6F5E-2915-4525-8D3E-88F9270A8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2"/>
        <w:szCs w:val="22"/>
        <w:lang w:val="tr-TR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7950"/>
    <w:pPr>
      <w:spacing w:after="200" w:line="276" w:lineRule="auto"/>
    </w:pPr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locked/>
    <w:rsid w:val="005E05FB"/>
    <w:pPr>
      <w:keepNext/>
      <w:spacing w:after="0" w:line="240" w:lineRule="auto"/>
      <w:jc w:val="center"/>
      <w:outlineLvl w:val="0"/>
    </w:pPr>
    <w:rPr>
      <w:rFonts w:ascii="Cambria" w:eastAsia="SimSu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0A20AA"/>
    <w:rPr>
      <w:rFonts w:ascii="Cambria" w:eastAsia="SimSun" w:hAnsi="Cambria"/>
      <w:b/>
      <w:kern w:val="32"/>
      <w:sz w:val="32"/>
      <w:lang w:val="en-US" w:eastAsia="en-US"/>
    </w:rPr>
  </w:style>
  <w:style w:type="table" w:styleId="TableGrid">
    <w:name w:val="Table Grid"/>
    <w:basedOn w:val="TableNormal"/>
    <w:uiPriority w:val="99"/>
    <w:rsid w:val="00984571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rsid w:val="00FF742D"/>
    <w:rPr>
      <w:rFonts w:cs="Times New Roman"/>
      <w:color w:val="0000FF"/>
      <w:u w:val="single"/>
    </w:rPr>
  </w:style>
  <w:style w:type="paragraph" w:styleId="Title">
    <w:name w:val="Title"/>
    <w:basedOn w:val="Normal"/>
    <w:link w:val="TitleChar"/>
    <w:uiPriority w:val="99"/>
    <w:qFormat/>
    <w:locked/>
    <w:rsid w:val="005E05FB"/>
    <w:pPr>
      <w:spacing w:after="0" w:line="240" w:lineRule="auto"/>
      <w:jc w:val="center"/>
    </w:pPr>
    <w:rPr>
      <w:rFonts w:ascii="Cambria" w:eastAsia="SimSu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0A20AA"/>
    <w:rPr>
      <w:rFonts w:ascii="Cambria" w:eastAsia="SimSun" w:hAnsi="Cambria"/>
      <w:b/>
      <w:kern w:val="28"/>
      <w:sz w:val="32"/>
      <w:lang w:val="en-US" w:eastAsia="en-US"/>
    </w:rPr>
  </w:style>
  <w:style w:type="paragraph" w:styleId="ListParagraph">
    <w:name w:val="List Paragraph"/>
    <w:basedOn w:val="Normal"/>
    <w:uiPriority w:val="34"/>
    <w:qFormat/>
    <w:rsid w:val="003E70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1D06FB-CA19-4E38-B948-45AA643A7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 are given two text files as given below:</vt:lpstr>
    </vt:vector>
  </TitlesOfParts>
  <Company/>
  <LinksUpToDate>false</LinksUpToDate>
  <CharactersWithSpaces>2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 are given two text files as given below:</dc:title>
  <dc:subject/>
  <dc:creator>pc</dc:creator>
  <cp:keywords/>
  <dc:description/>
  <cp:lastModifiedBy>Admin</cp:lastModifiedBy>
  <cp:revision>14</cp:revision>
  <cp:lastPrinted>2014-03-17T09:14:00Z</cp:lastPrinted>
  <dcterms:created xsi:type="dcterms:W3CDTF">2022-02-25T12:22:00Z</dcterms:created>
  <dcterms:modified xsi:type="dcterms:W3CDTF">2022-03-04T06:08:00Z</dcterms:modified>
</cp:coreProperties>
</file>